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225542" w14:textId="07A4B400" w:rsidR="00391500" w:rsidRPr="00FF59C2" w:rsidRDefault="00FF59C2" w:rsidP="00FF59C2">
      <w:pPr>
        <w:jc w:val="center"/>
        <w:rPr>
          <w:rFonts w:cstheme="minorHAnsi"/>
          <w:b/>
          <w:sz w:val="36"/>
          <w:szCs w:val="36"/>
        </w:rPr>
      </w:pPr>
      <w:r w:rsidRPr="00FF59C2">
        <w:rPr>
          <w:rFonts w:cstheme="minorHAnsi"/>
          <w:b/>
          <w:sz w:val="36"/>
          <w:szCs w:val="36"/>
        </w:rPr>
        <w:t>Candidates information sheet</w:t>
      </w:r>
    </w:p>
    <w:tbl>
      <w:tblPr>
        <w:tblStyle w:val="Tabela-Siatka"/>
        <w:tblW w:w="9606" w:type="dxa"/>
        <w:tblLayout w:type="fixed"/>
        <w:tblLook w:val="04A0" w:firstRow="1" w:lastRow="0" w:firstColumn="1" w:lastColumn="0" w:noHBand="0" w:noVBand="1"/>
      </w:tblPr>
      <w:tblGrid>
        <w:gridCol w:w="2093"/>
        <w:gridCol w:w="3544"/>
        <w:gridCol w:w="3969"/>
      </w:tblGrid>
      <w:tr w:rsidR="00871D6C" w:rsidRPr="00871D6C" w14:paraId="285A754D" w14:textId="77777777" w:rsidTr="00C908EF">
        <w:trPr>
          <w:trHeight w:val="50"/>
        </w:trPr>
        <w:tc>
          <w:tcPr>
            <w:tcW w:w="5637" w:type="dxa"/>
            <w:gridSpan w:val="2"/>
          </w:tcPr>
          <w:p w14:paraId="4213AA89" w14:textId="7071BA16" w:rsidR="008601D6" w:rsidRPr="00871D6C" w:rsidRDefault="008601D6" w:rsidP="008601D6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b/>
                <w:lang w:eastAsia="en-GB"/>
              </w:rPr>
            </w:pPr>
            <w:r w:rsidRPr="00871D6C">
              <w:rPr>
                <w:rFonts w:eastAsia="Times New Roman" w:cstheme="minorHAnsi"/>
                <w:b/>
                <w:lang w:eastAsia="en-GB"/>
              </w:rPr>
              <w:t>Category: scientific achievement</w:t>
            </w:r>
          </w:p>
        </w:tc>
        <w:tc>
          <w:tcPr>
            <w:tcW w:w="3969" w:type="dxa"/>
          </w:tcPr>
          <w:p w14:paraId="07822F3A" w14:textId="4BF62332" w:rsidR="008601D6" w:rsidRPr="00871D6C" w:rsidRDefault="008601D6" w:rsidP="008601D6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b/>
                <w:lang w:eastAsia="en-GB"/>
              </w:rPr>
            </w:pPr>
            <w:r w:rsidRPr="00871D6C">
              <w:rPr>
                <w:rFonts w:eastAsia="Times New Roman" w:cstheme="minorHAnsi"/>
                <w:b/>
                <w:lang w:eastAsia="en-GB"/>
              </w:rPr>
              <w:t>Weight of the category: 20</w:t>
            </w:r>
          </w:p>
        </w:tc>
      </w:tr>
      <w:tr w:rsidR="00871D6C" w:rsidRPr="00871D6C" w14:paraId="79104F2E" w14:textId="77777777" w:rsidTr="008601D6">
        <w:trPr>
          <w:trHeight w:val="50"/>
        </w:trPr>
        <w:tc>
          <w:tcPr>
            <w:tcW w:w="2093" w:type="dxa"/>
          </w:tcPr>
          <w:p w14:paraId="4E31E623" w14:textId="77777777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 xml:space="preserve">Academic title in physics or material engineering; </w:t>
            </w:r>
          </w:p>
        </w:tc>
        <w:tc>
          <w:tcPr>
            <w:tcW w:w="3544" w:type="dxa"/>
          </w:tcPr>
          <w:p w14:paraId="6B56ADD2" w14:textId="041DD789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Describe your academic titles and give the title of your thesis</w:t>
            </w:r>
          </w:p>
        </w:tc>
        <w:tc>
          <w:tcPr>
            <w:tcW w:w="3969" w:type="dxa"/>
          </w:tcPr>
          <w:p w14:paraId="687447D5" w14:textId="79EE9CAE" w:rsidR="008601D6" w:rsidRPr="00871D6C" w:rsidRDefault="008601D6" w:rsidP="008601D6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7ACFEF16" w14:textId="77777777" w:rsidTr="008601D6">
        <w:tc>
          <w:tcPr>
            <w:tcW w:w="2093" w:type="dxa"/>
          </w:tcPr>
          <w:p w14:paraId="01BA827D" w14:textId="11839B85" w:rsidR="008601D6" w:rsidRPr="00871D6C" w:rsidRDefault="008601D6" w:rsidP="00E36A83">
            <w:pPr>
              <w:tabs>
                <w:tab w:val="right" w:pos="5421"/>
              </w:tabs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Papers in international, peer-reviewed journals</w:t>
            </w:r>
            <w:r w:rsidRPr="00871D6C">
              <w:rPr>
                <w:rFonts w:eastAsia="Times New Roman" w:cstheme="minorHAnsi"/>
                <w:lang w:eastAsia="en-GB"/>
              </w:rPr>
              <w:tab/>
            </w:r>
          </w:p>
        </w:tc>
        <w:tc>
          <w:tcPr>
            <w:tcW w:w="3544" w:type="dxa"/>
          </w:tcPr>
          <w:p w14:paraId="6B2CA2BD" w14:textId="450FB2AC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Give the number of the papers, which you are author or co-</w:t>
            </w:r>
            <w:proofErr w:type="spellStart"/>
            <w:r w:rsidRPr="00871D6C">
              <w:rPr>
                <w:rFonts w:eastAsia="Times New Roman" w:cstheme="minorHAnsi"/>
                <w:lang w:eastAsia="en-GB"/>
              </w:rPr>
              <w:t>autor</w:t>
            </w:r>
            <w:proofErr w:type="spellEnd"/>
            <w:r w:rsidRPr="00871D6C">
              <w:rPr>
                <w:rFonts w:eastAsia="Times New Roman" w:cstheme="minorHAnsi"/>
                <w:lang w:eastAsia="en-GB"/>
              </w:rPr>
              <w:t xml:space="preserve"> of. Give the titles of your three papers relevant for NOMATEN area of research</w:t>
            </w:r>
          </w:p>
        </w:tc>
        <w:tc>
          <w:tcPr>
            <w:tcW w:w="3969" w:type="dxa"/>
          </w:tcPr>
          <w:p w14:paraId="1263EA27" w14:textId="51FDB2AD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035E002C" w14:textId="77777777" w:rsidTr="008601D6">
        <w:tc>
          <w:tcPr>
            <w:tcW w:w="2093" w:type="dxa"/>
          </w:tcPr>
          <w:p w14:paraId="16141349" w14:textId="2AF30744" w:rsidR="008601D6" w:rsidRPr="00871D6C" w:rsidRDefault="008601D6" w:rsidP="00E36A83">
            <w:pPr>
              <w:tabs>
                <w:tab w:val="left" w:pos="1670"/>
              </w:tabs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Citations</w:t>
            </w:r>
            <w:r w:rsidRPr="00871D6C">
              <w:rPr>
                <w:rFonts w:eastAsia="Times New Roman" w:cstheme="minorHAnsi"/>
                <w:lang w:eastAsia="en-GB"/>
              </w:rPr>
              <w:tab/>
            </w:r>
          </w:p>
        </w:tc>
        <w:tc>
          <w:tcPr>
            <w:tcW w:w="3544" w:type="dxa"/>
          </w:tcPr>
          <w:p w14:paraId="1B348767" w14:textId="3DF0EA6B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Give the number of citations of your papers. Give the titles of your three most cited papers</w:t>
            </w:r>
          </w:p>
        </w:tc>
        <w:tc>
          <w:tcPr>
            <w:tcW w:w="3969" w:type="dxa"/>
          </w:tcPr>
          <w:p w14:paraId="7EC11755" w14:textId="0CBC6D3E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5BE7AA22" w14:textId="77777777" w:rsidTr="008601D6">
        <w:tc>
          <w:tcPr>
            <w:tcW w:w="2093" w:type="dxa"/>
          </w:tcPr>
          <w:p w14:paraId="48395B92" w14:textId="38E5355A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PhD directions/</w:t>
            </w:r>
            <w:proofErr w:type="spellStart"/>
            <w:r w:rsidRPr="00871D6C">
              <w:rPr>
                <w:rFonts w:eastAsia="Times New Roman" w:cstheme="minorHAnsi"/>
                <w:lang w:eastAsia="en-GB"/>
              </w:rPr>
              <w:t>promotorships</w:t>
            </w:r>
            <w:proofErr w:type="spellEnd"/>
          </w:p>
        </w:tc>
        <w:tc>
          <w:tcPr>
            <w:tcW w:w="3544" w:type="dxa"/>
          </w:tcPr>
          <w:p w14:paraId="5B7AC3BC" w14:textId="2A6DBE89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Give the number of PhD students, which you supervised or promoted. Give the titles of their PhD thesis, if relevant for NOMATEN area of research</w:t>
            </w:r>
          </w:p>
        </w:tc>
        <w:tc>
          <w:tcPr>
            <w:tcW w:w="3969" w:type="dxa"/>
          </w:tcPr>
          <w:p w14:paraId="01994081" w14:textId="33B7A78F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6BB0AB1D" w14:textId="77777777" w:rsidTr="008601D6">
        <w:tc>
          <w:tcPr>
            <w:tcW w:w="2093" w:type="dxa"/>
          </w:tcPr>
          <w:p w14:paraId="6176B397" w14:textId="77777777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 xml:space="preserve">Hirsch index  </w:t>
            </w:r>
          </w:p>
        </w:tc>
        <w:tc>
          <w:tcPr>
            <w:tcW w:w="3544" w:type="dxa"/>
          </w:tcPr>
          <w:p w14:paraId="21D48E82" w14:textId="21B071F5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 xml:space="preserve">Provide the your Hirsh index </w:t>
            </w:r>
          </w:p>
        </w:tc>
        <w:tc>
          <w:tcPr>
            <w:tcW w:w="3969" w:type="dxa"/>
          </w:tcPr>
          <w:p w14:paraId="304586F0" w14:textId="27A3F018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7D9E9447" w14:textId="77777777" w:rsidTr="008601D6">
        <w:tc>
          <w:tcPr>
            <w:tcW w:w="2093" w:type="dxa"/>
          </w:tcPr>
          <w:p w14:paraId="73A16FF1" w14:textId="0696A4FB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Patents or patent applications</w:t>
            </w:r>
          </w:p>
        </w:tc>
        <w:tc>
          <w:tcPr>
            <w:tcW w:w="3544" w:type="dxa"/>
          </w:tcPr>
          <w:p w14:paraId="13506CDC" w14:textId="4313A69B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Give number of your patents and their titles</w:t>
            </w:r>
          </w:p>
        </w:tc>
        <w:tc>
          <w:tcPr>
            <w:tcW w:w="3969" w:type="dxa"/>
          </w:tcPr>
          <w:p w14:paraId="61EFEEF7" w14:textId="573E85B6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414F4C86" w14:textId="77777777" w:rsidTr="00542C85">
        <w:tc>
          <w:tcPr>
            <w:tcW w:w="5637" w:type="dxa"/>
            <w:gridSpan w:val="2"/>
          </w:tcPr>
          <w:p w14:paraId="12BF160C" w14:textId="32385216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b/>
                <w:lang w:eastAsia="en-GB"/>
              </w:rPr>
            </w:pPr>
            <w:r w:rsidRPr="00871D6C">
              <w:rPr>
                <w:rFonts w:eastAsia="Times New Roman" w:cstheme="minorHAnsi"/>
                <w:b/>
                <w:lang w:eastAsia="en-GB"/>
              </w:rPr>
              <w:t>Category: Experience and Organisational Achievements:</w:t>
            </w:r>
          </w:p>
        </w:tc>
        <w:tc>
          <w:tcPr>
            <w:tcW w:w="3969" w:type="dxa"/>
          </w:tcPr>
          <w:p w14:paraId="4B54EF21" w14:textId="6D47D294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b/>
                <w:lang w:eastAsia="en-GB"/>
              </w:rPr>
            </w:pPr>
            <w:r w:rsidRPr="00871D6C">
              <w:rPr>
                <w:rFonts w:eastAsia="Times New Roman" w:cstheme="minorHAnsi"/>
                <w:b/>
                <w:lang w:eastAsia="en-GB"/>
              </w:rPr>
              <w:t>Weight of the category: 20</w:t>
            </w:r>
          </w:p>
        </w:tc>
      </w:tr>
      <w:tr w:rsidR="00871D6C" w:rsidRPr="00871D6C" w14:paraId="3608F00E" w14:textId="77777777" w:rsidTr="008601D6">
        <w:tc>
          <w:tcPr>
            <w:tcW w:w="2093" w:type="dxa"/>
          </w:tcPr>
          <w:p w14:paraId="1A3779AA" w14:textId="79F8A1F7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Research work in material science</w:t>
            </w:r>
          </w:p>
        </w:tc>
        <w:tc>
          <w:tcPr>
            <w:tcW w:w="3544" w:type="dxa"/>
          </w:tcPr>
          <w:p w14:paraId="5D431F16" w14:textId="071E24B0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Give number of teams and total number of years, which you worked as researcher in material science</w:t>
            </w:r>
          </w:p>
        </w:tc>
        <w:tc>
          <w:tcPr>
            <w:tcW w:w="3969" w:type="dxa"/>
          </w:tcPr>
          <w:p w14:paraId="3F075A93" w14:textId="0A6FD35F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6AEE5C1C" w14:textId="77777777" w:rsidTr="008601D6">
        <w:tc>
          <w:tcPr>
            <w:tcW w:w="2093" w:type="dxa"/>
          </w:tcPr>
          <w:p w14:paraId="0FEE2660" w14:textId="49C4E434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Research teams management positions</w:t>
            </w:r>
          </w:p>
        </w:tc>
        <w:tc>
          <w:tcPr>
            <w:tcW w:w="3544" w:type="dxa"/>
          </w:tcPr>
          <w:p w14:paraId="3E42E9D2" w14:textId="2A7229AA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Give number of teams and total number of years, which you worked in management of research teams</w:t>
            </w:r>
          </w:p>
        </w:tc>
        <w:tc>
          <w:tcPr>
            <w:tcW w:w="3969" w:type="dxa"/>
          </w:tcPr>
          <w:p w14:paraId="2E2A7B8F" w14:textId="7F0CA6B8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04899A92" w14:textId="77777777" w:rsidTr="008601D6">
        <w:tc>
          <w:tcPr>
            <w:tcW w:w="2093" w:type="dxa"/>
          </w:tcPr>
          <w:p w14:paraId="5550887F" w14:textId="77777777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Size of largest research team lead in FTEs</w:t>
            </w:r>
          </w:p>
        </w:tc>
        <w:tc>
          <w:tcPr>
            <w:tcW w:w="3544" w:type="dxa"/>
          </w:tcPr>
          <w:p w14:paraId="0D914063" w14:textId="3CFC65A7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Give number of FTEs of the largest research team, which you managed</w:t>
            </w:r>
          </w:p>
        </w:tc>
        <w:tc>
          <w:tcPr>
            <w:tcW w:w="3969" w:type="dxa"/>
          </w:tcPr>
          <w:p w14:paraId="30D64229" w14:textId="2364DE6D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5F366F97" w14:textId="77777777" w:rsidTr="008601D6">
        <w:tc>
          <w:tcPr>
            <w:tcW w:w="2093" w:type="dxa"/>
          </w:tcPr>
          <w:p w14:paraId="2DFB956D" w14:textId="52C834E3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Project management functions</w:t>
            </w:r>
          </w:p>
        </w:tc>
        <w:tc>
          <w:tcPr>
            <w:tcW w:w="3544" w:type="dxa"/>
          </w:tcPr>
          <w:p w14:paraId="27A04DE4" w14:textId="78B51B4C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Give number and total number of years which you worked in project management positions (PI/Project Leader/</w:t>
            </w:r>
            <w:proofErr w:type="spellStart"/>
            <w:r w:rsidRPr="00871D6C">
              <w:rPr>
                <w:rFonts w:eastAsia="Times New Roman" w:cstheme="minorHAnsi"/>
                <w:lang w:eastAsia="en-GB"/>
              </w:rPr>
              <w:t>Spokeperson</w:t>
            </w:r>
            <w:proofErr w:type="spellEnd"/>
            <w:r w:rsidRPr="00871D6C">
              <w:rPr>
                <w:rFonts w:eastAsia="Times New Roman" w:cstheme="minorHAnsi"/>
                <w:lang w:eastAsia="en-GB"/>
              </w:rPr>
              <w:t>,  Work Package Leader</w:t>
            </w:r>
          </w:p>
        </w:tc>
        <w:tc>
          <w:tcPr>
            <w:tcW w:w="3969" w:type="dxa"/>
          </w:tcPr>
          <w:p w14:paraId="5C4C5487" w14:textId="6FB5BF8E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1E197384" w14:textId="77777777" w:rsidTr="008601D6">
        <w:tc>
          <w:tcPr>
            <w:tcW w:w="2093" w:type="dxa"/>
          </w:tcPr>
          <w:p w14:paraId="4663C9F3" w14:textId="5C997CBE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Budget of largest project coordinated</w:t>
            </w:r>
          </w:p>
        </w:tc>
        <w:tc>
          <w:tcPr>
            <w:tcW w:w="3544" w:type="dxa"/>
          </w:tcPr>
          <w:p w14:paraId="7D473DCC" w14:textId="27EBED9C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 xml:space="preserve">Give budget in </w:t>
            </w:r>
            <w:proofErr w:type="spellStart"/>
            <w:r w:rsidRPr="00871D6C">
              <w:rPr>
                <w:rFonts w:eastAsia="Times New Roman" w:cstheme="minorHAnsi"/>
                <w:lang w:eastAsia="en-GB"/>
              </w:rPr>
              <w:t>MEuro</w:t>
            </w:r>
            <w:proofErr w:type="spellEnd"/>
          </w:p>
        </w:tc>
        <w:tc>
          <w:tcPr>
            <w:tcW w:w="3969" w:type="dxa"/>
          </w:tcPr>
          <w:p w14:paraId="6BA1A603" w14:textId="2A82A120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37C6C4A5" w14:textId="77777777" w:rsidTr="008601D6">
        <w:tc>
          <w:tcPr>
            <w:tcW w:w="2093" w:type="dxa"/>
          </w:tcPr>
          <w:p w14:paraId="517146D9" w14:textId="0B82A902" w:rsidR="008601D6" w:rsidRPr="00871D6C" w:rsidRDefault="008601D6" w:rsidP="00E36A83">
            <w:pPr>
              <w:tabs>
                <w:tab w:val="left" w:pos="910"/>
              </w:tabs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Successful grant applications</w:t>
            </w:r>
            <w:r w:rsidRPr="00871D6C">
              <w:rPr>
                <w:rFonts w:eastAsia="Times New Roman" w:cstheme="minorHAnsi"/>
                <w:lang w:eastAsia="en-GB"/>
              </w:rPr>
              <w:tab/>
            </w:r>
          </w:p>
        </w:tc>
        <w:tc>
          <w:tcPr>
            <w:tcW w:w="3544" w:type="dxa"/>
          </w:tcPr>
          <w:p w14:paraId="01B7E002" w14:textId="5FC785DA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Give number of successful project applications, which you co-authored</w:t>
            </w:r>
          </w:p>
        </w:tc>
        <w:tc>
          <w:tcPr>
            <w:tcW w:w="3969" w:type="dxa"/>
          </w:tcPr>
          <w:p w14:paraId="1489F3B8" w14:textId="706C09BC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5AA9CB27" w14:textId="77777777" w:rsidTr="008F13DB">
        <w:tc>
          <w:tcPr>
            <w:tcW w:w="5637" w:type="dxa"/>
            <w:gridSpan w:val="2"/>
          </w:tcPr>
          <w:p w14:paraId="4F3ADE51" w14:textId="74F3CE4B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b/>
                <w:lang w:eastAsia="en-GB"/>
              </w:rPr>
            </w:pPr>
            <w:r w:rsidRPr="00871D6C">
              <w:rPr>
                <w:rFonts w:eastAsia="Times New Roman" w:cstheme="minorHAnsi"/>
                <w:b/>
                <w:lang w:eastAsia="en-GB"/>
              </w:rPr>
              <w:t>Category: International Recognition</w:t>
            </w:r>
          </w:p>
        </w:tc>
        <w:tc>
          <w:tcPr>
            <w:tcW w:w="3969" w:type="dxa"/>
          </w:tcPr>
          <w:p w14:paraId="74058E53" w14:textId="610A14A5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b/>
                <w:lang w:eastAsia="en-GB"/>
              </w:rPr>
            </w:pPr>
            <w:r w:rsidRPr="00871D6C">
              <w:rPr>
                <w:rFonts w:eastAsia="Times New Roman" w:cstheme="minorHAnsi"/>
                <w:b/>
                <w:lang w:eastAsia="en-GB"/>
              </w:rPr>
              <w:t>Weight of the category: 10</w:t>
            </w:r>
          </w:p>
        </w:tc>
      </w:tr>
      <w:tr w:rsidR="00871D6C" w:rsidRPr="00871D6C" w14:paraId="327AC805" w14:textId="77777777" w:rsidTr="008601D6">
        <w:tc>
          <w:tcPr>
            <w:tcW w:w="2093" w:type="dxa"/>
          </w:tcPr>
          <w:p w14:paraId="3EE38B4F" w14:textId="17A7BDA7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International conference invited presentations</w:t>
            </w:r>
          </w:p>
        </w:tc>
        <w:tc>
          <w:tcPr>
            <w:tcW w:w="3544" w:type="dxa"/>
          </w:tcPr>
          <w:p w14:paraId="3A641E01" w14:textId="5EC9FB0D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 xml:space="preserve">Give number of invited talks, give title of your (most relevant for NOMATEN) invited talk </w:t>
            </w:r>
          </w:p>
        </w:tc>
        <w:tc>
          <w:tcPr>
            <w:tcW w:w="3969" w:type="dxa"/>
          </w:tcPr>
          <w:p w14:paraId="032FF7D0" w14:textId="141F18B8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34C4132C" w14:textId="77777777" w:rsidTr="008601D6">
        <w:tc>
          <w:tcPr>
            <w:tcW w:w="2093" w:type="dxa"/>
          </w:tcPr>
          <w:p w14:paraId="2B583EA9" w14:textId="50728FE6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 xml:space="preserve">Participation in international scientific bodies </w:t>
            </w:r>
          </w:p>
        </w:tc>
        <w:tc>
          <w:tcPr>
            <w:tcW w:w="3544" w:type="dxa"/>
          </w:tcPr>
          <w:p w14:paraId="7368A0E0" w14:textId="7319C4B0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Give number of international scientific bodies which you are member of and list elected positions (if any)</w:t>
            </w:r>
          </w:p>
        </w:tc>
        <w:tc>
          <w:tcPr>
            <w:tcW w:w="3969" w:type="dxa"/>
          </w:tcPr>
          <w:p w14:paraId="1BBD3BD9" w14:textId="08040990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788F79BC" w14:textId="77777777" w:rsidTr="008601D6">
        <w:tc>
          <w:tcPr>
            <w:tcW w:w="2093" w:type="dxa"/>
          </w:tcPr>
          <w:p w14:paraId="61203BAD" w14:textId="0E144D93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 xml:space="preserve">Awards, </w:t>
            </w:r>
            <w:r w:rsidRPr="00871D6C">
              <w:rPr>
                <w:rFonts w:eastAsia="Times New Roman" w:cstheme="minorHAnsi"/>
                <w:lang w:eastAsia="en-GB"/>
              </w:rPr>
              <w:lastRenderedPageBreak/>
              <w:t>decorations, international distinctions</w:t>
            </w:r>
          </w:p>
        </w:tc>
        <w:tc>
          <w:tcPr>
            <w:tcW w:w="3544" w:type="dxa"/>
          </w:tcPr>
          <w:p w14:paraId="2C9E3AA2" w14:textId="20CDB0C1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lastRenderedPageBreak/>
              <w:t>List your distinctions</w:t>
            </w:r>
          </w:p>
        </w:tc>
        <w:tc>
          <w:tcPr>
            <w:tcW w:w="3969" w:type="dxa"/>
          </w:tcPr>
          <w:p w14:paraId="1826F0D9" w14:textId="1DEF8E10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7EC72635" w14:textId="77777777" w:rsidTr="00A139C3">
        <w:tc>
          <w:tcPr>
            <w:tcW w:w="5637" w:type="dxa"/>
            <w:gridSpan w:val="2"/>
          </w:tcPr>
          <w:p w14:paraId="72AED0A0" w14:textId="2296E478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b/>
                <w:lang w:eastAsia="en-GB"/>
              </w:rPr>
            </w:pPr>
            <w:r w:rsidRPr="00871D6C">
              <w:rPr>
                <w:rFonts w:eastAsia="Times New Roman" w:cstheme="minorHAnsi"/>
                <w:b/>
                <w:lang w:eastAsia="en-GB"/>
              </w:rPr>
              <w:lastRenderedPageBreak/>
              <w:t xml:space="preserve">Category: Personal Skills, non-scientific training and experience </w:t>
            </w:r>
          </w:p>
        </w:tc>
        <w:tc>
          <w:tcPr>
            <w:tcW w:w="3969" w:type="dxa"/>
          </w:tcPr>
          <w:p w14:paraId="3CFA46EB" w14:textId="2EFBEFB4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b/>
                <w:lang w:eastAsia="en-GB"/>
              </w:rPr>
            </w:pPr>
            <w:r w:rsidRPr="00871D6C">
              <w:rPr>
                <w:rFonts w:eastAsia="Times New Roman" w:cstheme="minorHAnsi"/>
                <w:b/>
                <w:lang w:eastAsia="en-GB"/>
              </w:rPr>
              <w:t>Weight of the category: 10</w:t>
            </w:r>
          </w:p>
        </w:tc>
      </w:tr>
      <w:tr w:rsidR="00871D6C" w:rsidRPr="00871D6C" w14:paraId="2A14DA01" w14:textId="77777777" w:rsidTr="008601D6">
        <w:tc>
          <w:tcPr>
            <w:tcW w:w="2093" w:type="dxa"/>
          </w:tcPr>
          <w:p w14:paraId="3911BD22" w14:textId="04292CFB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 xml:space="preserve">Knowledge of English </w:t>
            </w:r>
          </w:p>
        </w:tc>
        <w:tc>
          <w:tcPr>
            <w:tcW w:w="3544" w:type="dxa"/>
          </w:tcPr>
          <w:p w14:paraId="7891A12F" w14:textId="7AEB69DE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Describe your knowledge of English</w:t>
            </w:r>
          </w:p>
        </w:tc>
        <w:tc>
          <w:tcPr>
            <w:tcW w:w="3969" w:type="dxa"/>
          </w:tcPr>
          <w:p w14:paraId="344AAAC0" w14:textId="2FA432CF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151BCB1E" w14:textId="77777777" w:rsidTr="008601D6">
        <w:tc>
          <w:tcPr>
            <w:tcW w:w="2093" w:type="dxa"/>
          </w:tcPr>
          <w:p w14:paraId="7CFC2649" w14:textId="39BE9958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 xml:space="preserve">Knowledge of one of the following languages: French, German, Russian, Spanish </w:t>
            </w:r>
          </w:p>
        </w:tc>
        <w:tc>
          <w:tcPr>
            <w:tcW w:w="3544" w:type="dxa"/>
          </w:tcPr>
          <w:p w14:paraId="7055BB1F" w14:textId="08CA9696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Describe your knowledge of those languages</w:t>
            </w:r>
          </w:p>
        </w:tc>
        <w:tc>
          <w:tcPr>
            <w:tcW w:w="3969" w:type="dxa"/>
          </w:tcPr>
          <w:p w14:paraId="12CBE653" w14:textId="493DEC6A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334821B2" w14:textId="77777777" w:rsidTr="008601D6">
        <w:tc>
          <w:tcPr>
            <w:tcW w:w="2093" w:type="dxa"/>
          </w:tcPr>
          <w:p w14:paraId="664BFE56" w14:textId="20FE3488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Years of working abroad</w:t>
            </w:r>
          </w:p>
        </w:tc>
        <w:tc>
          <w:tcPr>
            <w:tcW w:w="3544" w:type="dxa"/>
          </w:tcPr>
          <w:p w14:paraId="0C690B2D" w14:textId="3DD386E4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Give number of years, which you studied or worked outside your country</w:t>
            </w:r>
          </w:p>
        </w:tc>
        <w:tc>
          <w:tcPr>
            <w:tcW w:w="3969" w:type="dxa"/>
          </w:tcPr>
          <w:p w14:paraId="56EE258D" w14:textId="67A387B4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7456C434" w14:textId="77777777" w:rsidTr="008601D6">
        <w:tc>
          <w:tcPr>
            <w:tcW w:w="2093" w:type="dxa"/>
          </w:tcPr>
          <w:p w14:paraId="71417557" w14:textId="4A7F502B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 xml:space="preserve">Have you had any trainings in  leadership, communication and interpersonal skills </w:t>
            </w:r>
          </w:p>
        </w:tc>
        <w:tc>
          <w:tcPr>
            <w:tcW w:w="3544" w:type="dxa"/>
          </w:tcPr>
          <w:p w14:paraId="773F75FA" w14:textId="652F734F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Please provide names and years of finished trainings, which ended with participation certification</w:t>
            </w:r>
          </w:p>
        </w:tc>
        <w:tc>
          <w:tcPr>
            <w:tcW w:w="3969" w:type="dxa"/>
          </w:tcPr>
          <w:p w14:paraId="3B303EBE" w14:textId="079A057F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3215700B" w14:textId="77777777" w:rsidTr="008601D6">
        <w:tc>
          <w:tcPr>
            <w:tcW w:w="2093" w:type="dxa"/>
          </w:tcPr>
          <w:p w14:paraId="3FB1FA39" w14:textId="26A28E0F" w:rsidR="008601D6" w:rsidRPr="00871D6C" w:rsidRDefault="008601D6" w:rsidP="00391500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Experience of cooperation with businesses</w:t>
            </w:r>
          </w:p>
        </w:tc>
        <w:tc>
          <w:tcPr>
            <w:tcW w:w="3544" w:type="dxa"/>
          </w:tcPr>
          <w:p w14:paraId="29D935F3" w14:textId="1627B488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Please give the number of projects, in which you cooperated with business and number of years which you worked in business area.</w:t>
            </w:r>
          </w:p>
        </w:tc>
        <w:tc>
          <w:tcPr>
            <w:tcW w:w="3969" w:type="dxa"/>
          </w:tcPr>
          <w:p w14:paraId="0AE66DAD" w14:textId="3AD18B57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76531669" w14:textId="77777777" w:rsidTr="008601D6">
        <w:tc>
          <w:tcPr>
            <w:tcW w:w="2093" w:type="dxa"/>
          </w:tcPr>
          <w:p w14:paraId="7B782D5C" w14:textId="77777777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 xml:space="preserve">Readiness to relocate </w:t>
            </w:r>
          </w:p>
        </w:tc>
        <w:tc>
          <w:tcPr>
            <w:tcW w:w="3544" w:type="dxa"/>
          </w:tcPr>
          <w:p w14:paraId="4C711AAE" w14:textId="25128A1A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How much time do you need to relocate to Poland? Are you planning to relocate with your family?</w:t>
            </w:r>
          </w:p>
        </w:tc>
        <w:tc>
          <w:tcPr>
            <w:tcW w:w="3969" w:type="dxa"/>
          </w:tcPr>
          <w:p w14:paraId="2D73E3F6" w14:textId="13DB56E9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7C6E77DB" w14:textId="77777777" w:rsidTr="008601D6">
        <w:tc>
          <w:tcPr>
            <w:tcW w:w="2093" w:type="dxa"/>
          </w:tcPr>
          <w:p w14:paraId="6C8FA66A" w14:textId="555EF916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Initial level of part-time employment (ultimately  100%)</w:t>
            </w:r>
          </w:p>
        </w:tc>
        <w:tc>
          <w:tcPr>
            <w:tcW w:w="3544" w:type="dxa"/>
          </w:tcPr>
          <w:p w14:paraId="5DF01C7A" w14:textId="32565C85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Define level of your employment in 1</w:t>
            </w:r>
            <w:r w:rsidRPr="00871D6C">
              <w:rPr>
                <w:rFonts w:eastAsia="Times New Roman" w:cstheme="minorHAnsi"/>
                <w:vertAlign w:val="superscript"/>
                <w:lang w:eastAsia="en-GB"/>
              </w:rPr>
              <w:t>st</w:t>
            </w:r>
            <w:r w:rsidRPr="00871D6C">
              <w:rPr>
                <w:rFonts w:eastAsia="Times New Roman" w:cstheme="minorHAnsi"/>
                <w:lang w:eastAsia="en-GB"/>
              </w:rPr>
              <w:t xml:space="preserve"> and 2</w:t>
            </w:r>
            <w:r w:rsidRPr="00871D6C">
              <w:rPr>
                <w:rFonts w:eastAsia="Times New Roman" w:cstheme="minorHAnsi"/>
                <w:vertAlign w:val="superscript"/>
                <w:lang w:eastAsia="en-GB"/>
              </w:rPr>
              <w:t>nd</w:t>
            </w:r>
            <w:r w:rsidRPr="00871D6C">
              <w:rPr>
                <w:rFonts w:eastAsia="Times New Roman" w:cstheme="minorHAnsi"/>
                <w:lang w:eastAsia="en-GB"/>
              </w:rPr>
              <w:t xml:space="preserve"> year of your work in Poland</w:t>
            </w:r>
          </w:p>
        </w:tc>
        <w:tc>
          <w:tcPr>
            <w:tcW w:w="3969" w:type="dxa"/>
          </w:tcPr>
          <w:p w14:paraId="02EA5B2B" w14:textId="60A1D500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71D6C" w:rsidRPr="00871D6C" w14:paraId="7DD81ED2" w14:textId="77777777" w:rsidTr="00AB01C0">
        <w:tc>
          <w:tcPr>
            <w:tcW w:w="5637" w:type="dxa"/>
            <w:gridSpan w:val="2"/>
          </w:tcPr>
          <w:p w14:paraId="5C273DF1" w14:textId="3E8D0A73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b/>
                <w:lang w:eastAsia="en-GB"/>
              </w:rPr>
            </w:pPr>
            <w:r w:rsidRPr="00871D6C">
              <w:rPr>
                <w:rFonts w:eastAsia="Times New Roman" w:cstheme="minorHAnsi"/>
                <w:b/>
                <w:lang w:eastAsia="en-GB"/>
              </w:rPr>
              <w:t>In person interview with short-listed candidates</w:t>
            </w:r>
          </w:p>
        </w:tc>
        <w:tc>
          <w:tcPr>
            <w:tcW w:w="3969" w:type="dxa"/>
          </w:tcPr>
          <w:p w14:paraId="1921EE94" w14:textId="64339A09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b/>
                <w:lang w:eastAsia="en-GB"/>
              </w:rPr>
            </w:pPr>
            <w:r w:rsidRPr="00871D6C">
              <w:rPr>
                <w:rFonts w:eastAsia="Times New Roman" w:cstheme="minorHAnsi"/>
                <w:b/>
                <w:lang w:eastAsia="en-GB"/>
              </w:rPr>
              <w:t>Weight of the interview: 40</w:t>
            </w:r>
          </w:p>
        </w:tc>
      </w:tr>
      <w:tr w:rsidR="008601D6" w:rsidRPr="00871D6C" w14:paraId="3376BBB4" w14:textId="77777777" w:rsidTr="008601D6">
        <w:tc>
          <w:tcPr>
            <w:tcW w:w="2093" w:type="dxa"/>
          </w:tcPr>
          <w:p w14:paraId="006AC080" w14:textId="6D1A3974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Presentation of the research agenda for the Research Group to be led by the candidate</w:t>
            </w:r>
          </w:p>
        </w:tc>
        <w:tc>
          <w:tcPr>
            <w:tcW w:w="3544" w:type="dxa"/>
          </w:tcPr>
          <w:p w14:paraId="03A857F3" w14:textId="435ED41A" w:rsidR="00871D6C" w:rsidRPr="00871D6C" w:rsidRDefault="00871D6C" w:rsidP="00871D6C">
            <w:pPr>
              <w:spacing w:before="100" w:before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Examples of topics</w:t>
            </w:r>
          </w:p>
          <w:p w14:paraId="49854797" w14:textId="287B48DC" w:rsidR="008601D6" w:rsidRPr="00871D6C" w:rsidRDefault="00871D6C" w:rsidP="00871D6C">
            <w:pPr>
              <w:pStyle w:val="Akapitzlist"/>
              <w:numPr>
                <w:ilvl w:val="0"/>
                <w:numId w:val="13"/>
              </w:numPr>
              <w:spacing w:after="100" w:afterAutospacing="1"/>
              <w:ind w:left="175" w:hanging="14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 xml:space="preserve">Research topics </w:t>
            </w:r>
          </w:p>
          <w:p w14:paraId="4CB43766" w14:textId="3D917DD3" w:rsidR="00871D6C" w:rsidRPr="00871D6C" w:rsidRDefault="00871D6C" w:rsidP="00871D6C">
            <w:pPr>
              <w:pStyle w:val="Akapitzlist"/>
              <w:numPr>
                <w:ilvl w:val="0"/>
                <w:numId w:val="13"/>
              </w:numPr>
              <w:spacing w:before="100" w:beforeAutospacing="1" w:after="100" w:afterAutospacing="1"/>
              <w:ind w:left="175" w:hanging="14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Positioning of the group in the international research landscape</w:t>
            </w:r>
          </w:p>
          <w:p w14:paraId="1194DC8D" w14:textId="79C9A602" w:rsidR="00871D6C" w:rsidRPr="00871D6C" w:rsidRDefault="00871D6C" w:rsidP="00871D6C">
            <w:pPr>
              <w:pStyle w:val="Akapitzlist"/>
              <w:numPr>
                <w:ilvl w:val="0"/>
                <w:numId w:val="13"/>
              </w:numPr>
              <w:spacing w:before="100" w:beforeAutospacing="1" w:after="100" w:afterAutospacing="1"/>
              <w:ind w:left="175" w:hanging="14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Required resources assessment</w:t>
            </w:r>
          </w:p>
          <w:p w14:paraId="1A67ACEB" w14:textId="48D197EE" w:rsidR="00871D6C" w:rsidRPr="00871D6C" w:rsidRDefault="00871D6C" w:rsidP="00871D6C">
            <w:pPr>
              <w:pStyle w:val="Akapitzlist"/>
              <w:numPr>
                <w:ilvl w:val="0"/>
                <w:numId w:val="13"/>
              </w:numPr>
              <w:spacing w:before="100" w:beforeAutospacing="1" w:after="100" w:afterAutospacing="1"/>
              <w:ind w:left="175" w:hanging="14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Vision of the Research Group in 1, 4 and 10 years’ perspective</w:t>
            </w:r>
          </w:p>
        </w:tc>
        <w:tc>
          <w:tcPr>
            <w:tcW w:w="3969" w:type="dxa"/>
          </w:tcPr>
          <w:p w14:paraId="1661729D" w14:textId="77777777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  <w:tr w:rsidR="008601D6" w:rsidRPr="00871D6C" w14:paraId="5F90A86D" w14:textId="77777777" w:rsidTr="008601D6">
        <w:tc>
          <w:tcPr>
            <w:tcW w:w="2093" w:type="dxa"/>
          </w:tcPr>
          <w:p w14:paraId="292F367D" w14:textId="16DDB8FC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Presentation of Candidate’s vision of NOMATEN</w:t>
            </w:r>
          </w:p>
        </w:tc>
        <w:tc>
          <w:tcPr>
            <w:tcW w:w="3544" w:type="dxa"/>
          </w:tcPr>
          <w:p w14:paraId="0EC1C437" w14:textId="77777777" w:rsidR="00871D6C" w:rsidRPr="00871D6C" w:rsidRDefault="00871D6C" w:rsidP="00871D6C">
            <w:pPr>
              <w:spacing w:before="100" w:beforeAutospacing="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Examples of topics</w:t>
            </w:r>
          </w:p>
          <w:p w14:paraId="00948350" w14:textId="2CD667BA" w:rsidR="00871D6C" w:rsidRPr="00871D6C" w:rsidRDefault="00871D6C" w:rsidP="00871D6C">
            <w:pPr>
              <w:pStyle w:val="Akapitzlist"/>
              <w:numPr>
                <w:ilvl w:val="0"/>
                <w:numId w:val="13"/>
              </w:numPr>
              <w:spacing w:after="100" w:afterAutospacing="1"/>
              <w:ind w:left="175" w:hanging="14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Organisation vision</w:t>
            </w:r>
          </w:p>
          <w:p w14:paraId="2FCD80A4" w14:textId="77777777" w:rsidR="00871D6C" w:rsidRPr="00871D6C" w:rsidRDefault="00871D6C" w:rsidP="00871D6C">
            <w:pPr>
              <w:pStyle w:val="Akapitzlist"/>
              <w:numPr>
                <w:ilvl w:val="0"/>
                <w:numId w:val="13"/>
              </w:numPr>
              <w:spacing w:before="100" w:beforeAutospacing="1" w:after="100" w:afterAutospacing="1"/>
              <w:ind w:left="175" w:hanging="14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Priorities for other research groups</w:t>
            </w:r>
          </w:p>
          <w:p w14:paraId="134A23F8" w14:textId="1136F02B" w:rsidR="008601D6" w:rsidRPr="00871D6C" w:rsidRDefault="00871D6C" w:rsidP="00871D6C">
            <w:pPr>
              <w:pStyle w:val="Akapitzlist"/>
              <w:numPr>
                <w:ilvl w:val="0"/>
                <w:numId w:val="13"/>
              </w:numPr>
              <w:spacing w:before="100" w:beforeAutospacing="1" w:after="100" w:afterAutospacing="1"/>
              <w:ind w:left="175" w:hanging="141"/>
              <w:jc w:val="both"/>
              <w:rPr>
                <w:rFonts w:eastAsia="Times New Roman" w:cstheme="minorHAnsi"/>
                <w:lang w:eastAsia="en-GB"/>
              </w:rPr>
            </w:pPr>
            <w:r w:rsidRPr="00871D6C">
              <w:rPr>
                <w:rFonts w:eastAsia="Times New Roman" w:cstheme="minorHAnsi"/>
                <w:lang w:eastAsia="en-GB"/>
              </w:rPr>
              <w:t>Vision of the NOMATEN in 1, 4 and 10 years’ perspective</w:t>
            </w:r>
          </w:p>
        </w:tc>
        <w:tc>
          <w:tcPr>
            <w:tcW w:w="3969" w:type="dxa"/>
          </w:tcPr>
          <w:p w14:paraId="1E528A4F" w14:textId="77777777" w:rsidR="008601D6" w:rsidRPr="00871D6C" w:rsidRDefault="008601D6" w:rsidP="00E36A83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lang w:eastAsia="en-GB"/>
              </w:rPr>
            </w:pPr>
          </w:p>
        </w:tc>
      </w:tr>
    </w:tbl>
    <w:p w14:paraId="1D67DC48" w14:textId="4C62D538" w:rsidR="0000773D" w:rsidRPr="00871D6C" w:rsidRDefault="00F52D5B" w:rsidP="00FA6442">
      <w:pPr>
        <w:spacing w:before="100" w:beforeAutospacing="1" w:after="100" w:afterAutospacing="1" w:line="240" w:lineRule="auto"/>
        <w:jc w:val="both"/>
        <w:rPr>
          <w:rFonts w:eastAsia="Times New Roman" w:cstheme="minorHAnsi"/>
          <w:lang w:eastAsia="en-GB"/>
        </w:rPr>
      </w:pPr>
      <w:r w:rsidRPr="00871D6C">
        <w:rPr>
          <w:rFonts w:eastAsia="Times New Roman" w:cstheme="minorHAnsi"/>
          <w:lang w:eastAsia="en-GB"/>
        </w:rPr>
        <w:t xml:space="preserve"> </w:t>
      </w:r>
      <w:bookmarkStart w:id="0" w:name="_GoBack"/>
      <w:bookmarkEnd w:id="0"/>
    </w:p>
    <w:sectPr w:rsidR="0000773D" w:rsidRPr="00871D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1FED0CB" w15:done="0"/>
  <w15:commentEx w15:paraId="4BB0D0C1" w15:done="0"/>
  <w15:commentEx w15:paraId="779CB9C9" w15:done="0"/>
  <w15:commentEx w15:paraId="52903D25" w15:done="0"/>
  <w15:commentEx w15:paraId="6BAD6CCB" w15:done="0"/>
  <w15:commentEx w15:paraId="5B3C76C5" w15:done="0"/>
  <w15:commentEx w15:paraId="7C89C1D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FED0CB" w16cid:durableId="1DF87677"/>
  <w16cid:commentId w16cid:paraId="4BB0D0C1" w16cid:durableId="1DF87999"/>
  <w16cid:commentId w16cid:paraId="779CB9C9" w16cid:durableId="1DF87860"/>
  <w16cid:commentId w16cid:paraId="52903D25" w16cid:durableId="1DF875F3"/>
  <w16cid:commentId w16cid:paraId="6BAD6CCB" w16cid:durableId="1DF89ABE"/>
  <w16cid:commentId w16cid:paraId="5B3C76C5" w16cid:durableId="1DF89C49"/>
  <w16cid:commentId w16cid:paraId="7C89C1DB" w16cid:durableId="1DF89BA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A5E0CB" w14:textId="77777777" w:rsidR="00113418" w:rsidRDefault="00113418" w:rsidP="009E6786">
      <w:pPr>
        <w:spacing w:after="0" w:line="240" w:lineRule="auto"/>
      </w:pPr>
      <w:r>
        <w:separator/>
      </w:r>
    </w:p>
  </w:endnote>
  <w:endnote w:type="continuationSeparator" w:id="0">
    <w:p w14:paraId="06679B9A" w14:textId="77777777" w:rsidR="00113418" w:rsidRDefault="00113418" w:rsidP="009E6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7D0A54" w14:textId="77777777" w:rsidR="00113418" w:rsidRDefault="00113418" w:rsidP="009E6786">
      <w:pPr>
        <w:spacing w:after="0" w:line="240" w:lineRule="auto"/>
      </w:pPr>
      <w:r>
        <w:separator/>
      </w:r>
    </w:p>
  </w:footnote>
  <w:footnote w:type="continuationSeparator" w:id="0">
    <w:p w14:paraId="5C9B1DD3" w14:textId="77777777" w:rsidR="00113418" w:rsidRDefault="00113418" w:rsidP="009E67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16AC7"/>
    <w:multiLevelType w:val="hybridMultilevel"/>
    <w:tmpl w:val="D312F93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007BFA"/>
    <w:multiLevelType w:val="hybridMultilevel"/>
    <w:tmpl w:val="9ADC7D4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407074"/>
    <w:multiLevelType w:val="hybridMultilevel"/>
    <w:tmpl w:val="C9B0071C"/>
    <w:lvl w:ilvl="0" w:tplc="1DA0DD0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35ADAA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C4EC3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E642D4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232412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A94C82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AAAB4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E441C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DC4036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20AF1A27"/>
    <w:multiLevelType w:val="hybridMultilevel"/>
    <w:tmpl w:val="FD1244A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997882"/>
    <w:multiLevelType w:val="hybridMultilevel"/>
    <w:tmpl w:val="FE780E60"/>
    <w:lvl w:ilvl="0" w:tplc="039E19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BDF4D5A"/>
    <w:multiLevelType w:val="hybridMultilevel"/>
    <w:tmpl w:val="FD1244A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8036D1"/>
    <w:multiLevelType w:val="hybridMultilevel"/>
    <w:tmpl w:val="AFB40540"/>
    <w:lvl w:ilvl="0" w:tplc="E75E96A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635485"/>
    <w:multiLevelType w:val="hybridMultilevel"/>
    <w:tmpl w:val="6CF6971E"/>
    <w:lvl w:ilvl="0" w:tplc="0504D0B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EB4552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126EEB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8E16A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E0ED3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06264B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54458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1142ED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3C81AC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5F6F74B4"/>
    <w:multiLevelType w:val="hybridMultilevel"/>
    <w:tmpl w:val="E0F0F29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B35638"/>
    <w:multiLevelType w:val="hybridMultilevel"/>
    <w:tmpl w:val="B824DA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5DC6BEA"/>
    <w:multiLevelType w:val="hybridMultilevel"/>
    <w:tmpl w:val="98D6B90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78B053AF"/>
    <w:multiLevelType w:val="hybridMultilevel"/>
    <w:tmpl w:val="A74A5C92"/>
    <w:lvl w:ilvl="0" w:tplc="BD6E9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97E1F65"/>
    <w:multiLevelType w:val="hybridMultilevel"/>
    <w:tmpl w:val="89725EE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0"/>
  </w:num>
  <w:num w:numId="7">
    <w:abstractNumId w:val="12"/>
  </w:num>
  <w:num w:numId="8">
    <w:abstractNumId w:val="1"/>
  </w:num>
  <w:num w:numId="9">
    <w:abstractNumId w:val="7"/>
  </w:num>
  <w:num w:numId="10">
    <w:abstractNumId w:val="2"/>
  </w:num>
  <w:num w:numId="11">
    <w:abstractNumId w:val="10"/>
  </w:num>
  <w:num w:numId="12">
    <w:abstractNumId w:val="9"/>
  </w:num>
  <w:num w:numId="13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min">
    <w15:presenceInfo w15:providerId="None" w15:userId="Adm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wMDcwtLQ0Njc0tzBS0lEKTi0uzszPAykwqgUAo1cIGywAAAA="/>
  </w:docVars>
  <w:rsids>
    <w:rsidRoot w:val="00BF2497"/>
    <w:rsid w:val="0000773D"/>
    <w:rsid w:val="0003273F"/>
    <w:rsid w:val="00032A09"/>
    <w:rsid w:val="0003758A"/>
    <w:rsid w:val="00046D6D"/>
    <w:rsid w:val="0005573D"/>
    <w:rsid w:val="000876E6"/>
    <w:rsid w:val="000947DA"/>
    <w:rsid w:val="000C3495"/>
    <w:rsid w:val="000E1885"/>
    <w:rsid w:val="000E3F53"/>
    <w:rsid w:val="00103250"/>
    <w:rsid w:val="00113418"/>
    <w:rsid w:val="00127FDD"/>
    <w:rsid w:val="00133216"/>
    <w:rsid w:val="00160D20"/>
    <w:rsid w:val="00166BC4"/>
    <w:rsid w:val="00174E25"/>
    <w:rsid w:val="001E4F1E"/>
    <w:rsid w:val="001F268F"/>
    <w:rsid w:val="001F3A36"/>
    <w:rsid w:val="00204201"/>
    <w:rsid w:val="002149AD"/>
    <w:rsid w:val="00233BB9"/>
    <w:rsid w:val="002355C2"/>
    <w:rsid w:val="00236FAF"/>
    <w:rsid w:val="00256D84"/>
    <w:rsid w:val="00272009"/>
    <w:rsid w:val="00282A8A"/>
    <w:rsid w:val="00297F54"/>
    <w:rsid w:val="002B0700"/>
    <w:rsid w:val="002B11E6"/>
    <w:rsid w:val="002B2B31"/>
    <w:rsid w:val="003048B5"/>
    <w:rsid w:val="00315765"/>
    <w:rsid w:val="00380BC7"/>
    <w:rsid w:val="003910A9"/>
    <w:rsid w:val="00391500"/>
    <w:rsid w:val="003C6409"/>
    <w:rsid w:val="00423D24"/>
    <w:rsid w:val="00432CD3"/>
    <w:rsid w:val="00433948"/>
    <w:rsid w:val="00451CAD"/>
    <w:rsid w:val="004575AB"/>
    <w:rsid w:val="004A1A1C"/>
    <w:rsid w:val="004F54B8"/>
    <w:rsid w:val="0053524B"/>
    <w:rsid w:val="005660A2"/>
    <w:rsid w:val="00570E76"/>
    <w:rsid w:val="00584E53"/>
    <w:rsid w:val="00590602"/>
    <w:rsid w:val="00596334"/>
    <w:rsid w:val="005B7277"/>
    <w:rsid w:val="005D6BDA"/>
    <w:rsid w:val="005F302A"/>
    <w:rsid w:val="00613F47"/>
    <w:rsid w:val="006705CB"/>
    <w:rsid w:val="00675A4E"/>
    <w:rsid w:val="006A7995"/>
    <w:rsid w:val="006E09CB"/>
    <w:rsid w:val="006E2D93"/>
    <w:rsid w:val="006E7D86"/>
    <w:rsid w:val="007D5B3E"/>
    <w:rsid w:val="007E006E"/>
    <w:rsid w:val="007F6E07"/>
    <w:rsid w:val="00811C24"/>
    <w:rsid w:val="00826B8D"/>
    <w:rsid w:val="00836333"/>
    <w:rsid w:val="00837AEF"/>
    <w:rsid w:val="008601D6"/>
    <w:rsid w:val="00861101"/>
    <w:rsid w:val="00871D6C"/>
    <w:rsid w:val="008739CE"/>
    <w:rsid w:val="008B5E1A"/>
    <w:rsid w:val="008B78D6"/>
    <w:rsid w:val="008C1D76"/>
    <w:rsid w:val="008C78EE"/>
    <w:rsid w:val="008E2FE8"/>
    <w:rsid w:val="0090251B"/>
    <w:rsid w:val="00914772"/>
    <w:rsid w:val="00932582"/>
    <w:rsid w:val="00936578"/>
    <w:rsid w:val="009A2135"/>
    <w:rsid w:val="009B42BB"/>
    <w:rsid w:val="009E622E"/>
    <w:rsid w:val="009E6786"/>
    <w:rsid w:val="00A129BE"/>
    <w:rsid w:val="00A62238"/>
    <w:rsid w:val="00A95E72"/>
    <w:rsid w:val="00AB1217"/>
    <w:rsid w:val="00AC6D79"/>
    <w:rsid w:val="00AC77C3"/>
    <w:rsid w:val="00AF49A9"/>
    <w:rsid w:val="00AF6F41"/>
    <w:rsid w:val="00B07AB9"/>
    <w:rsid w:val="00B16477"/>
    <w:rsid w:val="00B241C6"/>
    <w:rsid w:val="00B30492"/>
    <w:rsid w:val="00B51F39"/>
    <w:rsid w:val="00B6206C"/>
    <w:rsid w:val="00B629F7"/>
    <w:rsid w:val="00BA041E"/>
    <w:rsid w:val="00BB410C"/>
    <w:rsid w:val="00BB68C6"/>
    <w:rsid w:val="00BF2497"/>
    <w:rsid w:val="00BF38B7"/>
    <w:rsid w:val="00C0103B"/>
    <w:rsid w:val="00C261DB"/>
    <w:rsid w:val="00C51FAC"/>
    <w:rsid w:val="00C53C3D"/>
    <w:rsid w:val="00C76852"/>
    <w:rsid w:val="00CA0EDD"/>
    <w:rsid w:val="00CC1E12"/>
    <w:rsid w:val="00CD6900"/>
    <w:rsid w:val="00D00D50"/>
    <w:rsid w:val="00D041DD"/>
    <w:rsid w:val="00D249B6"/>
    <w:rsid w:val="00D60A2F"/>
    <w:rsid w:val="00D72656"/>
    <w:rsid w:val="00D80295"/>
    <w:rsid w:val="00DD597C"/>
    <w:rsid w:val="00E105E2"/>
    <w:rsid w:val="00E13490"/>
    <w:rsid w:val="00E36A83"/>
    <w:rsid w:val="00E36D1B"/>
    <w:rsid w:val="00E46EAF"/>
    <w:rsid w:val="00EA0CFD"/>
    <w:rsid w:val="00EB4DBE"/>
    <w:rsid w:val="00EB71F7"/>
    <w:rsid w:val="00EC6150"/>
    <w:rsid w:val="00EE41EC"/>
    <w:rsid w:val="00EF5E68"/>
    <w:rsid w:val="00F343D8"/>
    <w:rsid w:val="00F52D5B"/>
    <w:rsid w:val="00F85036"/>
    <w:rsid w:val="00FA551B"/>
    <w:rsid w:val="00FA6442"/>
    <w:rsid w:val="00FF59C2"/>
    <w:rsid w:val="00FF6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8A9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xmsonormal">
    <w:name w:val="x_msonormal"/>
    <w:basedOn w:val="Normalny"/>
    <w:rsid w:val="00BF24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kapitzlist">
    <w:name w:val="List Paragraph"/>
    <w:basedOn w:val="Normalny"/>
    <w:uiPriority w:val="34"/>
    <w:qFormat/>
    <w:rsid w:val="00BF2497"/>
    <w:pPr>
      <w:ind w:left="720"/>
      <w:contextualSpacing/>
    </w:pPr>
  </w:style>
  <w:style w:type="table" w:styleId="Tabela-Siatka">
    <w:name w:val="Table Grid"/>
    <w:basedOn w:val="Standardowy"/>
    <w:uiPriority w:val="59"/>
    <w:rsid w:val="00B304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AB121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B121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B121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B121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B121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B12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B1217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9E67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6786"/>
  </w:style>
  <w:style w:type="paragraph" w:styleId="Stopka">
    <w:name w:val="footer"/>
    <w:basedOn w:val="Normalny"/>
    <w:link w:val="StopkaZnak"/>
    <w:uiPriority w:val="99"/>
    <w:unhideWhenUsed/>
    <w:rsid w:val="009E67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E678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xmsonormal">
    <w:name w:val="x_msonormal"/>
    <w:basedOn w:val="Normalny"/>
    <w:rsid w:val="00BF24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Akapitzlist">
    <w:name w:val="List Paragraph"/>
    <w:basedOn w:val="Normalny"/>
    <w:uiPriority w:val="34"/>
    <w:qFormat/>
    <w:rsid w:val="00BF2497"/>
    <w:pPr>
      <w:ind w:left="720"/>
      <w:contextualSpacing/>
    </w:pPr>
  </w:style>
  <w:style w:type="table" w:styleId="Tabela-Siatka">
    <w:name w:val="Table Grid"/>
    <w:basedOn w:val="Standardowy"/>
    <w:uiPriority w:val="59"/>
    <w:rsid w:val="00B304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AB121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B121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B121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B121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B121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B12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B1217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9E67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6786"/>
  </w:style>
  <w:style w:type="paragraph" w:styleId="Stopka">
    <w:name w:val="footer"/>
    <w:basedOn w:val="Normalny"/>
    <w:link w:val="StopkaZnak"/>
    <w:uiPriority w:val="99"/>
    <w:unhideWhenUsed/>
    <w:rsid w:val="009E67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E67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80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98394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32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260944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13</Words>
  <Characters>2961</Characters>
  <Application>Microsoft Office Word</Application>
  <DocSecurity>0</DocSecurity>
  <Lines>39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Narodowe Centrum Badań Jądrowych</Company>
  <LinksUpToDate>false</LinksUpToDate>
  <CharactersWithSpaces>35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jewski Jacek</dc:creator>
  <cp:lastModifiedBy>Gajewski Jacek</cp:lastModifiedBy>
  <cp:revision>2</cp:revision>
  <cp:lastPrinted>2017-12-28T12:03:00Z</cp:lastPrinted>
  <dcterms:created xsi:type="dcterms:W3CDTF">2018-06-25T10:55:00Z</dcterms:created>
  <dcterms:modified xsi:type="dcterms:W3CDTF">2018-06-25T10:55:00Z</dcterms:modified>
</cp:coreProperties>
</file>